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2DD7" w:rsidRDefault="00B56559">
      <w:pPr>
        <w:pStyle w:val="Title"/>
      </w:pPr>
      <w:r>
        <w:t>Bike Sharing Dataset</w:t>
      </w:r>
    </w:p>
    <w:p w:rsidR="00EC2DD7" w:rsidRDefault="00B56559">
      <w:pPr>
        <w:pStyle w:val="Heading1"/>
      </w:pPr>
      <w:bookmarkStart w:id="0" w:name="description"/>
      <w:bookmarkEnd w:id="0"/>
      <w:r>
        <w:t>Description</w:t>
      </w:r>
    </w:p>
    <w:p w:rsidR="00EC2DD7" w:rsidRDefault="00B56559">
      <w:pPr>
        <w:pStyle w:val="FirstParagraph"/>
      </w:pPr>
      <w:r>
        <w:t>This dataset contains the hourly count of rental bikes between years 2011 and 2012 in Capital bikeshare system with the corresponding weather and seasonal information.</w:t>
      </w:r>
    </w:p>
    <w:p w:rsidR="00EC2DD7" w:rsidRDefault="00B56559">
      <w:pPr>
        <w:pStyle w:val="Heading1"/>
      </w:pPr>
      <w:bookmarkStart w:id="1" w:name="source"/>
      <w:bookmarkEnd w:id="1"/>
      <w:r>
        <w:t>Source</w:t>
      </w:r>
    </w:p>
    <w:p w:rsidR="00EC2DD7" w:rsidRDefault="00B56559">
      <w:pPr>
        <w:pStyle w:val="FirstParagraph"/>
      </w:pPr>
      <w:r>
        <w:t xml:space="preserve">This dataset is part of the UC Irvine Machine Learning Repository and is available here: </w:t>
      </w:r>
      <w:hyperlink r:id="rId7">
        <w:r>
          <w:rPr>
            <w:rStyle w:val="Hyperlink"/>
          </w:rPr>
          <w:t>https://archive.ics.uci.edu/ml/datasets/Bike+Sharing+Dataset</w:t>
        </w:r>
      </w:hyperlink>
    </w:p>
    <w:p w:rsidR="00EC2DD7" w:rsidRDefault="00B56559">
      <w:pPr>
        <w:pStyle w:val="Heading1"/>
      </w:pPr>
      <w:bookmarkStart w:id="2" w:name="format"/>
      <w:bookmarkEnd w:id="2"/>
      <w:r>
        <w:t>Format</w:t>
      </w:r>
    </w:p>
    <w:p w:rsidR="00EC2DD7" w:rsidRDefault="00B56559">
      <w:pPr>
        <w:pStyle w:val="FirstParagraph"/>
      </w:pPr>
      <w:r>
        <w:t xml:space="preserve">17389 observations </w:t>
      </w:r>
      <w:r>
        <w:t>with 16 attributes:</w:t>
      </w:r>
    </w:p>
    <w:p w:rsidR="00EC2DD7" w:rsidRDefault="00B56559">
      <w:pPr>
        <w:pStyle w:val="Compact"/>
        <w:numPr>
          <w:ilvl w:val="0"/>
          <w:numId w:val="3"/>
        </w:numPr>
      </w:pPr>
      <w:r>
        <w:t>instant: record index</w:t>
      </w:r>
    </w:p>
    <w:p w:rsidR="00EC2DD7" w:rsidRDefault="00B56559">
      <w:pPr>
        <w:pStyle w:val="Compact"/>
        <w:numPr>
          <w:ilvl w:val="0"/>
          <w:numId w:val="3"/>
        </w:numPr>
      </w:pPr>
      <w:r>
        <w:t>dteday : date</w:t>
      </w:r>
    </w:p>
    <w:p w:rsidR="00EC2DD7" w:rsidRDefault="00B56559">
      <w:pPr>
        <w:pStyle w:val="Compact"/>
        <w:numPr>
          <w:ilvl w:val="0"/>
          <w:numId w:val="3"/>
        </w:numPr>
      </w:pPr>
      <w:r>
        <w:t>season : season (1:spring, 2:summer, 3:fall, 4:winter)</w:t>
      </w:r>
    </w:p>
    <w:p w:rsidR="00EC2DD7" w:rsidRDefault="00B56559">
      <w:pPr>
        <w:pStyle w:val="Compact"/>
        <w:numPr>
          <w:ilvl w:val="0"/>
          <w:numId w:val="3"/>
        </w:numPr>
      </w:pPr>
      <w:r>
        <w:t>yr : year (0: 2011, 1:2012)</w:t>
      </w:r>
    </w:p>
    <w:p w:rsidR="00EC2DD7" w:rsidRDefault="00B56559">
      <w:pPr>
        <w:pStyle w:val="Compact"/>
        <w:numPr>
          <w:ilvl w:val="0"/>
          <w:numId w:val="3"/>
        </w:numPr>
      </w:pPr>
      <w:r>
        <w:t>mnth : month ( 1 to 12)</w:t>
      </w:r>
    </w:p>
    <w:p w:rsidR="00EC2DD7" w:rsidRDefault="00B56559">
      <w:pPr>
        <w:pStyle w:val="Compact"/>
        <w:numPr>
          <w:ilvl w:val="0"/>
          <w:numId w:val="3"/>
        </w:numPr>
      </w:pPr>
      <w:r>
        <w:t>hr : hour (0 to 23)</w:t>
      </w:r>
    </w:p>
    <w:p w:rsidR="00EC2DD7" w:rsidRDefault="00B56559">
      <w:pPr>
        <w:pStyle w:val="Compact"/>
        <w:numPr>
          <w:ilvl w:val="0"/>
          <w:numId w:val="3"/>
        </w:numPr>
      </w:pPr>
      <w:r>
        <w:t>holiday : whether day is holiday or not (extracted from [Web Link])</w:t>
      </w:r>
    </w:p>
    <w:p w:rsidR="00EC2DD7" w:rsidRDefault="00B56559">
      <w:pPr>
        <w:pStyle w:val="Compact"/>
        <w:numPr>
          <w:ilvl w:val="0"/>
          <w:numId w:val="3"/>
        </w:numPr>
      </w:pPr>
      <w:r>
        <w:t>weekd</w:t>
      </w:r>
      <w:r>
        <w:t>ay : day of the week (0=Sunday, 6=Saturday)</w:t>
      </w:r>
    </w:p>
    <w:p w:rsidR="00EC2DD7" w:rsidRDefault="00B56559">
      <w:pPr>
        <w:pStyle w:val="Compact"/>
        <w:numPr>
          <w:ilvl w:val="0"/>
          <w:numId w:val="3"/>
        </w:numPr>
      </w:pPr>
      <w:r>
        <w:t>workingday : if day is neither weekend nor holiday is 1, otherwise is 0.</w:t>
      </w:r>
    </w:p>
    <w:p w:rsidR="00EC2DD7" w:rsidRDefault="00B56559">
      <w:pPr>
        <w:pStyle w:val="Compact"/>
        <w:numPr>
          <w:ilvl w:val="0"/>
          <w:numId w:val="3"/>
        </w:numPr>
      </w:pPr>
      <w:r>
        <w:t>weathersit :</w:t>
      </w:r>
    </w:p>
    <w:p w:rsidR="00EC2DD7" w:rsidRDefault="00B56559" w:rsidP="00944D36">
      <w:pPr>
        <w:pStyle w:val="Compact"/>
        <w:numPr>
          <w:ilvl w:val="1"/>
          <w:numId w:val="3"/>
        </w:numPr>
      </w:pPr>
      <w:r>
        <w:t>1: Clear, Few clouds, Partly cloudy, Partly cloudy</w:t>
      </w:r>
    </w:p>
    <w:p w:rsidR="00EC2DD7" w:rsidRDefault="00B56559" w:rsidP="00944D36">
      <w:pPr>
        <w:pStyle w:val="Compact"/>
        <w:numPr>
          <w:ilvl w:val="1"/>
          <w:numId w:val="3"/>
        </w:numPr>
      </w:pPr>
      <w:r>
        <w:t>2: Mist + Cloudy, Mist + Broken clouds, Mist + Few clouds, Mist</w:t>
      </w:r>
    </w:p>
    <w:p w:rsidR="00EC2DD7" w:rsidRDefault="00B56559" w:rsidP="00944D36">
      <w:pPr>
        <w:pStyle w:val="Compact"/>
        <w:numPr>
          <w:ilvl w:val="1"/>
          <w:numId w:val="3"/>
        </w:numPr>
      </w:pPr>
      <w:r>
        <w:t>3: Light Sn</w:t>
      </w:r>
      <w:r>
        <w:t>ow, Light Rain + Thunderstorm + Scattered clouds, Light Rain + Scattered clouds</w:t>
      </w:r>
    </w:p>
    <w:p w:rsidR="00EC2DD7" w:rsidRDefault="00B56559" w:rsidP="00944D36">
      <w:pPr>
        <w:pStyle w:val="Compact"/>
        <w:numPr>
          <w:ilvl w:val="1"/>
          <w:numId w:val="3"/>
        </w:numPr>
      </w:pPr>
      <w:r>
        <w:t>4: Heavy Rain + Ice Pallets + Thunderstorm + Mist, Snow + Fog</w:t>
      </w:r>
    </w:p>
    <w:p w:rsidR="00EC2DD7" w:rsidRDefault="00B56559">
      <w:pPr>
        <w:pStyle w:val="Compact"/>
        <w:numPr>
          <w:ilvl w:val="0"/>
          <w:numId w:val="3"/>
        </w:numPr>
      </w:pPr>
      <w:r>
        <w:t xml:space="preserve">temp : Normalized temperature in Celsius. The values are derived via (t-t_min)/(t_max-t_min), t_min=-8, t_max=+39 </w:t>
      </w:r>
      <w:r>
        <w:t>(only in hourly scale)</w:t>
      </w:r>
    </w:p>
    <w:p w:rsidR="00EC2DD7" w:rsidRDefault="00B56559">
      <w:pPr>
        <w:pStyle w:val="Compact"/>
        <w:numPr>
          <w:ilvl w:val="0"/>
          <w:numId w:val="3"/>
        </w:numPr>
      </w:pPr>
      <w:r>
        <w:t>atemp: Normalized feeling temperature in Celsius. The values are derived via (t-t_min)/(t_max-t_min), t_min=-16, t_max=+50 (only in hourly scale)</w:t>
      </w:r>
    </w:p>
    <w:p w:rsidR="00EC2DD7" w:rsidRDefault="00B56559">
      <w:pPr>
        <w:pStyle w:val="Compact"/>
        <w:numPr>
          <w:ilvl w:val="0"/>
          <w:numId w:val="3"/>
        </w:numPr>
      </w:pPr>
      <w:r>
        <w:t>hum: Normalized humidity. The values are divided to 100 (max)</w:t>
      </w:r>
    </w:p>
    <w:p w:rsidR="00EC2DD7" w:rsidRDefault="00B56559">
      <w:pPr>
        <w:pStyle w:val="Compact"/>
        <w:numPr>
          <w:ilvl w:val="0"/>
          <w:numId w:val="3"/>
        </w:numPr>
      </w:pPr>
      <w:r>
        <w:t>windspeed: Normalized win</w:t>
      </w:r>
      <w:r>
        <w:t>d speed. The values are divided to 67 (max)</w:t>
      </w:r>
    </w:p>
    <w:p w:rsidR="00EC2DD7" w:rsidRDefault="00B56559">
      <w:pPr>
        <w:pStyle w:val="Compact"/>
        <w:numPr>
          <w:ilvl w:val="0"/>
          <w:numId w:val="3"/>
        </w:numPr>
      </w:pPr>
      <w:r>
        <w:t>casual: count of casual users</w:t>
      </w:r>
    </w:p>
    <w:p w:rsidR="00EC2DD7" w:rsidRDefault="00B56559">
      <w:pPr>
        <w:pStyle w:val="Compact"/>
        <w:numPr>
          <w:ilvl w:val="0"/>
          <w:numId w:val="3"/>
        </w:numPr>
      </w:pPr>
      <w:r>
        <w:t>registered: count of registered users</w:t>
      </w:r>
    </w:p>
    <w:p w:rsidR="00EC2DD7" w:rsidRDefault="00B56559">
      <w:pPr>
        <w:pStyle w:val="Compact"/>
        <w:numPr>
          <w:ilvl w:val="0"/>
          <w:numId w:val="3"/>
        </w:numPr>
      </w:pPr>
      <w:r>
        <w:t>cnt: count of tot</w:t>
      </w:r>
      <w:bookmarkStart w:id="3" w:name="_GoBack"/>
      <w:bookmarkEnd w:id="3"/>
      <w:r>
        <w:t>al rental bikes including both casual and registered</w:t>
      </w:r>
    </w:p>
    <w:sectPr w:rsidR="00EC2DD7" w:rsidSect="00944D36">
      <w:pgSz w:w="12240" w:h="15840"/>
      <w:pgMar w:top="99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56559" w:rsidRDefault="00B56559">
      <w:pPr>
        <w:spacing w:after="0"/>
      </w:pPr>
      <w:r>
        <w:separator/>
      </w:r>
    </w:p>
  </w:endnote>
  <w:endnote w:type="continuationSeparator" w:id="0">
    <w:p w:rsidR="00B56559" w:rsidRDefault="00B565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56559" w:rsidRDefault="00B56559">
      <w:r>
        <w:separator/>
      </w:r>
    </w:p>
  </w:footnote>
  <w:footnote w:type="continuationSeparator" w:id="0">
    <w:p w:rsidR="00B56559" w:rsidRDefault="00B565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D8A001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8763C41"/>
    <w:multiLevelType w:val="multilevel"/>
    <w:tmpl w:val="49A48C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16C67F1"/>
    <w:multiLevelType w:val="multilevel"/>
    <w:tmpl w:val="CA362C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44D36"/>
    <w:rsid w:val="00B56559"/>
    <w:rsid w:val="00B86B75"/>
    <w:rsid w:val="00BC48D5"/>
    <w:rsid w:val="00C36279"/>
    <w:rsid w:val="00E315A3"/>
    <w:rsid w:val="00EC2DD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57F09B"/>
  <w15:docId w15:val="{66CD1657-B60E-4883-8446-AA0067A0B5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archive.ics.uci.edu/ml/datasets/Bike+Sharing+Datas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9</Words>
  <Characters>1421</Characters>
  <Application>Microsoft Office Word</Application>
  <DocSecurity>0</DocSecurity>
  <Lines>11</Lines>
  <Paragraphs>3</Paragraphs>
  <ScaleCrop>false</ScaleCrop>
  <Company>Cognizant Technology Solutions</Company>
  <LinksUpToDate>false</LinksUpToDate>
  <CharactersWithSpaces>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ke Sharing Dataset</dc:title>
  <dc:creator>Santhanam, Narendran (Cognizant)</dc:creator>
  <cp:lastModifiedBy>Santhanam, Narendran (Cognizant)</cp:lastModifiedBy>
  <cp:revision>2</cp:revision>
  <dcterms:created xsi:type="dcterms:W3CDTF">2017-08-25T05:59:00Z</dcterms:created>
  <dcterms:modified xsi:type="dcterms:W3CDTF">2017-08-25T05:59:00Z</dcterms:modified>
</cp:coreProperties>
</file>